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21345" w14:textId="431A80D9" w:rsidR="00A13781" w:rsidRPr="00CE4092" w:rsidRDefault="00A13781" w:rsidP="00A13781">
      <w:pPr>
        <w:pStyle w:val="ListParagraph"/>
        <w:ind w:leftChars="0" w:left="360"/>
        <w:jc w:val="center"/>
        <w:rPr>
          <w:rFonts w:ascii="Times New Roman" w:hAnsi="Times New Roman" w:cs="Times New Roman"/>
        </w:rPr>
      </w:pPr>
      <w:bookmarkStart w:id="0" w:name="_Hlk115623675"/>
      <w:r w:rsidRPr="00CE4092">
        <w:rPr>
          <w:rFonts w:ascii="Times New Roman" w:hAnsi="Times New Roman" w:cs="Times New Roman"/>
        </w:rPr>
        <w:t>EE 1004 Foundation of Information Systems and Data Analysis</w:t>
      </w:r>
    </w:p>
    <w:p w14:paraId="7CCA4695" w14:textId="6AA62B69" w:rsidR="00A13781" w:rsidRPr="00CE4092" w:rsidRDefault="00A13781" w:rsidP="00A13781">
      <w:pPr>
        <w:pStyle w:val="ListParagraph"/>
        <w:ind w:leftChars="0" w:left="360"/>
        <w:jc w:val="center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Semester A </w:t>
      </w:r>
      <w:r w:rsidR="00466109">
        <w:rPr>
          <w:rFonts w:ascii="Times New Roman" w:hAnsi="Times New Roman" w:cs="Times New Roman"/>
        </w:rPr>
        <w:t>2023/24</w:t>
      </w:r>
    </w:p>
    <w:p w14:paraId="51B321AC" w14:textId="35507209" w:rsidR="00A13781" w:rsidRPr="00CE4092" w:rsidRDefault="00A13781" w:rsidP="00A13781">
      <w:pPr>
        <w:pStyle w:val="ListParagraph"/>
        <w:ind w:leftChars="0" w:left="360"/>
        <w:jc w:val="center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>Part II -- Exercise 0</w:t>
      </w:r>
      <w:r w:rsidR="00466109">
        <w:rPr>
          <w:rFonts w:ascii="Times New Roman" w:hAnsi="Times New Roman" w:cs="Times New Roman"/>
        </w:rPr>
        <w:t>3</w:t>
      </w:r>
      <w:bookmarkStart w:id="1" w:name="_GoBack"/>
      <w:bookmarkEnd w:id="1"/>
    </w:p>
    <w:p w14:paraId="0160C167" w14:textId="77E82B23" w:rsidR="00A13781" w:rsidRPr="00CE4092" w:rsidRDefault="00A13781" w:rsidP="00A13781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>Question 1</w:t>
      </w:r>
    </w:p>
    <w:p w14:paraId="066DEB38" w14:textId="77E82B23" w:rsidR="00C528A0" w:rsidRPr="00CE4092" w:rsidRDefault="00C528A0" w:rsidP="00A13781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CE4092">
        <w:rPr>
          <w:rFonts w:ascii="Times New Roman" w:hAnsi="Times New Roman" w:cs="Times New Roman"/>
        </w:rPr>
        <w:t xml:space="preserve"> has magnitude 15.3 and is in the same direction as the lin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C</m:t>
            </m:r>
          </m:e>
        </m:acc>
      </m:oMath>
      <w:r w:rsidRPr="00CE4092">
        <w:rPr>
          <w:rFonts w:ascii="Times New Roman" w:hAnsi="Times New Roman" w:cs="Times New Roman"/>
        </w:rPr>
        <w:t xml:space="preserve">, where </w:t>
      </w:r>
      <m:oMath>
        <m:r>
          <w:rPr>
            <w:rFonts w:ascii="Cambria Math" w:hAnsi="Cambria Math" w:cs="Times New Roman"/>
          </w:rPr>
          <m:t>B</m:t>
        </m:r>
      </m:oMath>
      <w:r w:rsidRPr="00CE4092">
        <w:rPr>
          <w:rFonts w:ascii="Times New Roman" w:hAnsi="Times New Roman" w:cs="Times New Roman"/>
        </w:rPr>
        <w:t xml:space="preserve"> has coordinates </w:t>
      </w:r>
      <m:oMath>
        <m:r>
          <w:rPr>
            <w:rFonts w:ascii="Cambria Math" w:hAnsi="Cambria Math" w:cs="Times New Roman"/>
          </w:rPr>
          <m:t>(1, 2, -4)</m:t>
        </m:r>
      </m:oMath>
      <w:r w:rsidRPr="00CE4092">
        <w:rPr>
          <w:rFonts w:ascii="Times New Roman" w:hAnsi="Times New Roman" w:cs="Times New Roman"/>
        </w:rPr>
        <w:t xml:space="preserve"> and C has coordinates </w:t>
      </w:r>
      <m:oMath>
        <m:r>
          <w:rPr>
            <w:rFonts w:ascii="Cambria Math" w:hAnsi="Cambria Math" w:cs="Times New Roman"/>
          </w:rPr>
          <m:t>(-1, 0, 3)</m:t>
        </m:r>
      </m:oMath>
      <w:r w:rsidRPr="00CE4092">
        <w:rPr>
          <w:rFonts w:ascii="Times New Roman" w:hAnsi="Times New Roman" w:cs="Times New Roman"/>
        </w:rPr>
        <w:t xml:space="preserve">. Find the component form of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CE4092">
        <w:rPr>
          <w:rFonts w:ascii="Times New Roman" w:hAnsi="Times New Roman" w:cs="Times New Roman"/>
        </w:rPr>
        <w:t>.</w:t>
      </w:r>
    </w:p>
    <w:p w14:paraId="112688FF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63E631E7" w14:textId="50B389E2" w:rsidR="00A13781" w:rsidRPr="00CE4092" w:rsidRDefault="00A13781" w:rsidP="00A13781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>Question 2</w:t>
      </w:r>
    </w:p>
    <w:p w14:paraId="41E572A0" w14:textId="07E580E6" w:rsidR="00C528A0" w:rsidRPr="00CE4092" w:rsidRDefault="00C528A0" w:rsidP="00A13781">
      <w:pPr>
        <w:jc w:val="both"/>
        <w:rPr>
          <w:rFonts w:ascii="Times New Roman" w:hAnsi="Times New Roman" w:cs="Times New Roman"/>
        </w:rPr>
      </w:pPr>
      <w:r w:rsidRPr="00CE4092">
        <w:rPr>
          <w:rFonts w:ascii="Times New Roman" w:hAnsi="Times New Roman" w:cs="Times New Roman"/>
        </w:rPr>
        <w:t xml:space="preserve">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CE4092">
        <w:rPr>
          <w:rFonts w:ascii="Times New Roman" w:hAnsi="Times New Roman" w:cs="Times New Roman"/>
        </w:rPr>
        <w:t xml:space="preserve"> is parallel to the line through </w:t>
      </w:r>
      <m:oMath>
        <m:r>
          <w:rPr>
            <w:rFonts w:ascii="Cambria Math" w:hAnsi="Cambria Math" w:cs="Times New Roman"/>
          </w:rPr>
          <m:t>A(1, 2, 3)</m:t>
        </m:r>
      </m:oMath>
      <w:r w:rsidRPr="00CE4092">
        <w:rPr>
          <w:rFonts w:ascii="Times New Roman" w:hAnsi="Times New Roman" w:cs="Times New Roman"/>
        </w:rPr>
        <w:t xml:space="preserve"> and</w:t>
      </w:r>
      <w:r w:rsidRPr="00CE4092">
        <w:rPr>
          <w:rFonts w:ascii="Times New Roman" w:hAnsi="Times New Roman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B(-1, 0, 2)</m:t>
        </m:r>
      </m:oMath>
      <w:r w:rsidRPr="00CE4092">
        <w:rPr>
          <w:rFonts w:ascii="Times New Roman" w:hAnsi="Times New Roman" w:cs="Times New Roman"/>
          <w:iCs/>
        </w:rPr>
        <w:t xml:space="preserve">, whilst a vector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CE4092">
        <w:rPr>
          <w:rFonts w:ascii="Times New Roman" w:hAnsi="Times New Roman" w:cs="Times New Roman"/>
        </w:rPr>
        <w:t xml:space="preserve"> is parallel to the line through </w:t>
      </w:r>
      <m:oMath>
        <m:r>
          <w:rPr>
            <w:rFonts w:ascii="Cambria Math" w:hAnsi="Cambria Math" w:cs="Times New Roman"/>
          </w:rPr>
          <m:t>C(0, 0, 1)</m:t>
        </m:r>
      </m:oMath>
      <w:r w:rsidRPr="00CE4092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D(-1, -2, 3)</m:t>
        </m:r>
      </m:oMath>
      <w:r w:rsidRPr="00CE4092">
        <w:rPr>
          <w:rFonts w:ascii="Times New Roman" w:hAnsi="Times New Roman" w:cs="Times New Roman"/>
        </w:rPr>
        <w:t xml:space="preserve">. Both vectors have magnitude 4. Fi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+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CE4092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m:rPr>
            <m:sty m:val="p"/>
          </m:rPr>
          <w:rPr>
            <w:rFonts w:ascii="Cambria Math" w:hAnsi="Cambria Math" w:cs="Times New Roman"/>
          </w:rPr>
          <m:t>-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CE4092">
        <w:rPr>
          <w:rFonts w:ascii="Times New Roman" w:hAnsi="Times New Roman" w:cs="Times New Roman"/>
        </w:rPr>
        <w:t xml:space="preserve"> in component form.</w:t>
      </w:r>
    </w:p>
    <w:p w14:paraId="5D2D2824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78B8BE4D" w14:textId="1A3D9E5F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3</w:t>
      </w:r>
    </w:p>
    <w:p w14:paraId="1A6B2F35" w14:textId="642EF6A3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If the vertices of a triangle are the points </w:t>
      </w:r>
      <m:oMath>
        <m:r>
          <w:rPr>
            <w:rFonts w:ascii="Cambria Math" w:hAnsi="Cambria Math" w:cs="Times New Roman"/>
          </w:rPr>
          <m:t>(1, 0, -1)</m:t>
        </m:r>
      </m:oMath>
      <w:r w:rsidRPr="00884B5B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(-1.3, 0, 2)</m:t>
        </m:r>
      </m:oMath>
      <w:r w:rsidRPr="00884B5B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(2.4, 1, 2)</m:t>
        </m:r>
      </m:oMath>
      <w:r w:rsidRPr="00884B5B">
        <w:rPr>
          <w:rFonts w:ascii="Times New Roman" w:hAnsi="Times New Roman" w:cs="Times New Roman"/>
        </w:rPr>
        <w:t>, what are the vectors that represent the sides? Determine the length of each side.</w:t>
      </w:r>
    </w:p>
    <w:p w14:paraId="007C25F6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55BF0120" w14:textId="4442706A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4</w:t>
      </w:r>
    </w:p>
    <w:p w14:paraId="1CFEB7E2" w14:textId="10FD053F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Find the value of </w:t>
      </w:r>
      <m:oMath>
        <m:r>
          <w:rPr>
            <w:rFonts w:ascii="Cambria Math" w:hAnsi="Cambria Math" w:cs="Times New Roman"/>
          </w:rPr>
          <m:t>μ</m:t>
        </m:r>
      </m:oMath>
      <w:r w:rsidRPr="00884B5B">
        <w:rPr>
          <w:rFonts w:ascii="Times New Roman" w:hAnsi="Times New Roman" w:cs="Times New Roman"/>
        </w:rPr>
        <w:t xml:space="preserve"> such tha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4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5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μ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9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 and </w:t>
      </w:r>
    </w:p>
    <w:p w14:paraId="72E11258" w14:textId="77777777" w:rsidR="00C528A0" w:rsidRPr="00CE4092" w:rsidRDefault="00466109" w:rsidP="00C528A0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acc>
            <m:r>
              <w:rPr>
                <w:rFonts w:ascii="Cambria Math" w:hAnsi="Cambria Math" w:cs="Times New Roman"/>
              </w:rPr>
              <m:t>-</m:t>
            </m:r>
            <m:acc>
              <m:accPr>
                <m:chr m:val="⃑"/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61</m:t>
            </m:r>
          </m:e>
        </m:rad>
      </m:oMath>
      <w:r w:rsidR="00C528A0" w:rsidRPr="00CE4092">
        <w:rPr>
          <w:rFonts w:ascii="Times New Roman" w:hAnsi="Times New Roman" w:cs="Times New Roman"/>
        </w:rPr>
        <w:t>.</w:t>
      </w:r>
    </w:p>
    <w:p w14:paraId="7830D17B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3ACE9493" w14:textId="2CBCA4ED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 w:hint="eastAsia"/>
          <w:b/>
          <w:bCs/>
        </w:rPr>
        <w:t>5</w:t>
      </w:r>
    </w:p>
    <w:p w14:paraId="206A8ABC" w14:textId="73F28B15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Find a unit vector parallel to the resultant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x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y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884B5B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z</m:t>
            </m:r>
          </m:e>
        </m:acc>
        <m:r>
          <w:rPr>
            <w:rFonts w:ascii="Cambria Math" w:hAnsi="Cambria Math" w:cs="Times New Roman"/>
          </w:rPr>
          <m:t>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2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  <m:r>
          <w:rPr>
            <w:rFonts w:ascii="Cambria Math" w:hAnsi="Cambria Math" w:cs="Times New Roman"/>
          </w:rPr>
          <m:t>.</m:t>
        </m:r>
      </m:oMath>
    </w:p>
    <w:p w14:paraId="7486C820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7F43F980" w14:textId="4E7AB0FC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6</w:t>
      </w:r>
    </w:p>
    <w:p w14:paraId="1F4650D5" w14:textId="3ECAA5B5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A set of rectangular cartesian axes is so arranged that the x-axis points east, the y-axis points north and the z-axis points vertically upwards. Evaluate the scalar products of the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884B5B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884B5B">
        <w:rPr>
          <w:rFonts w:ascii="Times New Roman" w:hAnsi="Times New Roman" w:cs="Times New Roman"/>
        </w:rPr>
        <w:t xml:space="preserve"> in the following cases.</w:t>
      </w:r>
    </w:p>
    <w:p w14:paraId="6797BA04" w14:textId="77777777" w:rsidR="00C528A0" w:rsidRPr="00CE4092" w:rsidRDefault="00466109" w:rsidP="00884B5B">
      <w:pPr>
        <w:pStyle w:val="ListParagraph"/>
        <w:numPr>
          <w:ilvl w:val="0"/>
          <w:numId w:val="1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3 and points S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E.</w:t>
      </w:r>
    </w:p>
    <w:p w14:paraId="42C825F6" w14:textId="77777777" w:rsidR="00C528A0" w:rsidRPr="00CE4092" w:rsidRDefault="00466109" w:rsidP="00884B5B">
      <w:pPr>
        <w:pStyle w:val="ListParagraph"/>
        <w:numPr>
          <w:ilvl w:val="0"/>
          <w:numId w:val="1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N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vertically upwards.</w:t>
      </w:r>
    </w:p>
    <w:p w14:paraId="13652789" w14:textId="77777777" w:rsidR="00C528A0" w:rsidRPr="00CE4092" w:rsidRDefault="00466109" w:rsidP="00884B5B">
      <w:pPr>
        <w:pStyle w:val="ListParagraph"/>
        <w:numPr>
          <w:ilvl w:val="0"/>
          <w:numId w:val="1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NE,</w:t>
      </w:r>
      <w:r w:rsidR="00C528A0" w:rsidRPr="00CE4092">
        <w:rPr>
          <w:rFonts w:ascii="Times New Roman" w:hAnsi="Times New Roman" w:cs="Times New Roman"/>
          <w:i/>
        </w:rPr>
        <w:t xml:space="preserve">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  <w:iCs/>
        </w:rPr>
        <w:t xml:space="preserve"> is of magnitude 2 and points W.</w:t>
      </w:r>
    </w:p>
    <w:p w14:paraId="4D40322D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5E73F018" w14:textId="2CB2A442" w:rsidR="00884B5B" w:rsidRPr="00884B5B" w:rsidRDefault="00884B5B" w:rsidP="00884B5B">
      <w:pPr>
        <w:jc w:val="both"/>
        <w:rPr>
          <w:rFonts w:ascii="Times New Roman" w:hAnsi="Times New Roman" w:cs="Times New Roman"/>
          <w:b/>
          <w:bCs/>
        </w:rPr>
      </w:pPr>
      <w:r w:rsidRPr="00CE4092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7</w:t>
      </w:r>
    </w:p>
    <w:p w14:paraId="67018678" w14:textId="51A267C6" w:rsidR="00C528A0" w:rsidRPr="00884B5B" w:rsidRDefault="00C528A0" w:rsidP="00884B5B">
      <w:pPr>
        <w:jc w:val="both"/>
        <w:rPr>
          <w:rFonts w:ascii="Times New Roman" w:hAnsi="Times New Roman" w:cs="Times New Roman"/>
        </w:rPr>
      </w:pPr>
      <w:r w:rsidRPr="00884B5B">
        <w:rPr>
          <w:rFonts w:ascii="Times New Roman" w:hAnsi="Times New Roman" w:cs="Times New Roman"/>
        </w:rPr>
        <w:t xml:space="preserve">Find </w:t>
      </w:r>
      <m:oMath>
        <m:r>
          <w:rPr>
            <w:rFonts w:ascii="Cambria Math" w:hAnsi="Cambria Math" w:cs="Times New Roman"/>
          </w:rPr>
          <m:t>a∙b</m:t>
        </m:r>
      </m:oMath>
      <w:r w:rsidRPr="00884B5B">
        <w:rPr>
          <w:rFonts w:ascii="Times New Roman" w:hAnsi="Times New Roman" w:cs="Times New Roman"/>
        </w:rPr>
        <w:t xml:space="preserve"> for the following cases.</w:t>
      </w:r>
    </w:p>
    <w:p w14:paraId="40909AD0" w14:textId="4D34BB8C" w:rsidR="00C528A0" w:rsidRPr="00CE4092" w:rsidRDefault="00C528A0" w:rsidP="00884B5B">
      <w:pPr>
        <w:pStyle w:val="ListParagraph"/>
        <w:numPr>
          <w:ilvl w:val="0"/>
          <w:numId w:val="5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-1, 0, 7</m:t>
            </m:r>
          </m:e>
        </m:d>
      </m:oMath>
      <w:r w:rsidRPr="00CE4092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b(2 ,4, -6)</m:t>
        </m:r>
      </m:oMath>
    </w:p>
    <w:p w14:paraId="0D2D4409" w14:textId="10F95E11" w:rsidR="00C528A0" w:rsidRPr="00CE4092" w:rsidRDefault="00C528A0" w:rsidP="00884B5B">
      <w:pPr>
        <w:pStyle w:val="ListParagraph"/>
        <w:numPr>
          <w:ilvl w:val="0"/>
          <w:numId w:val="5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=4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-3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  <w:r w:rsidRPr="00CE4092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b=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i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j</m:t>
            </m:r>
          </m:e>
        </m:acc>
        <m:r>
          <w:rPr>
            <w:rFonts w:ascii="Cambria Math" w:hAnsi="Cambria Math" w:cs="Times New Roman"/>
          </w:rPr>
          <m:t>+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k</m:t>
            </m:r>
          </m:e>
        </m:acc>
      </m:oMath>
    </w:p>
    <w:p w14:paraId="1DD60791" w14:textId="010C65D1" w:rsidR="00010EBA" w:rsidRP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  <w:r w:rsidRPr="00010EBA">
        <w:rPr>
          <w:rFonts w:ascii="Times New Roman" w:hAnsi="Times New Roman" w:cs="Times New Roman"/>
          <w:b/>
          <w:bCs/>
        </w:rPr>
        <w:lastRenderedPageBreak/>
        <w:t xml:space="preserve">Question </w:t>
      </w:r>
      <w:r>
        <w:rPr>
          <w:rFonts w:ascii="Times New Roman" w:hAnsi="Times New Roman" w:cs="Times New Roman"/>
          <w:b/>
          <w:bCs/>
        </w:rPr>
        <w:t>8</w:t>
      </w:r>
    </w:p>
    <w:p w14:paraId="1C97C073" w14:textId="32D1D2AC" w:rsidR="00C528A0" w:rsidRPr="00010EBA" w:rsidRDefault="00C528A0" w:rsidP="00010EBA">
      <w:pPr>
        <w:jc w:val="both"/>
        <w:rPr>
          <w:rFonts w:ascii="Times New Roman" w:hAnsi="Times New Roman" w:cs="Times New Roman"/>
        </w:rPr>
      </w:pPr>
      <w:r w:rsidRPr="00010EBA">
        <w:rPr>
          <w:rFonts w:ascii="Times New Roman" w:hAnsi="Times New Roman" w:cs="Times New Roman"/>
        </w:rPr>
        <w:t xml:space="preserve">Axes Oxyz are positioned so that Ox points east, Oy points north and Oz points vertically upwards. Find the vector product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  <m:r>
          <w:rPr>
            <w:rFonts w:ascii="Cambria Math" w:hAnsi="Cambria Math" w:cs="Times New Roman"/>
          </w:rPr>
          <m:t>×</m:t>
        </m:r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010EBA">
        <w:rPr>
          <w:rFonts w:ascii="Times New Roman" w:hAnsi="Times New Roman" w:cs="Times New Roman"/>
        </w:rPr>
        <w:t xml:space="preserve"> of vectors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Pr="00010EBA">
        <w:rPr>
          <w:rFonts w:ascii="Times New Roman" w:hAnsi="Times New Roman" w:cs="Times New Roman"/>
        </w:rPr>
        <w:t xml:space="preserve"> and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Pr="00010EBA">
        <w:rPr>
          <w:rFonts w:ascii="Times New Roman" w:hAnsi="Times New Roman" w:cs="Times New Roman"/>
        </w:rPr>
        <w:t xml:space="preserve"> in the following cases.</w:t>
      </w:r>
    </w:p>
    <w:p w14:paraId="04BEB194" w14:textId="77777777" w:rsidR="00C528A0" w:rsidRPr="00CE4092" w:rsidRDefault="00466109" w:rsidP="00010EBA">
      <w:pPr>
        <w:pStyle w:val="ListParagraph"/>
        <w:numPr>
          <w:ilvl w:val="0"/>
          <w:numId w:val="6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</w:t>
      </w:r>
      <m:oMath>
        <m:r>
          <w:rPr>
            <w:rFonts w:ascii="Cambria Math" w:hAnsi="Cambria Math" w:cs="Times New Roman"/>
          </w:rPr>
          <m:t>30°</m:t>
        </m:r>
      </m:oMath>
      <w:r w:rsidR="00C528A0" w:rsidRPr="00CE4092">
        <w:rPr>
          <w:rFonts w:ascii="Times New Roman" w:hAnsi="Times New Roman" w:cs="Times New Roman"/>
        </w:rPr>
        <w:t xml:space="preserve"> N of E.</w:t>
      </w:r>
    </w:p>
    <w:p w14:paraId="22AF3E47" w14:textId="77777777" w:rsidR="00C528A0" w:rsidRPr="00CE4092" w:rsidRDefault="00466109" w:rsidP="00010EBA">
      <w:pPr>
        <w:pStyle w:val="ListParagraph"/>
        <w:numPr>
          <w:ilvl w:val="0"/>
          <w:numId w:val="6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E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magnitude 2 and points SW.</w:t>
      </w:r>
    </w:p>
    <w:p w14:paraId="37F4F685" w14:textId="77777777" w:rsidR="00C528A0" w:rsidRPr="00CE4092" w:rsidRDefault="00466109" w:rsidP="00010EBA">
      <w:pPr>
        <w:pStyle w:val="ListParagraph"/>
        <w:numPr>
          <w:ilvl w:val="0"/>
          <w:numId w:val="6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a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vertically upwards, </w:t>
      </w:r>
      <m:oMath>
        <m:acc>
          <m:accPr>
            <m:chr m:val="⃑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b</m:t>
            </m:r>
          </m:e>
        </m:acc>
      </m:oMath>
      <w:r w:rsidR="00C528A0" w:rsidRPr="00CE4092">
        <w:rPr>
          <w:rFonts w:ascii="Times New Roman" w:hAnsi="Times New Roman" w:cs="Times New Roman"/>
        </w:rPr>
        <w:t xml:space="preserve"> is of unit magnitude and points NE.</w:t>
      </w:r>
    </w:p>
    <w:p w14:paraId="09CDBC4A" w14:textId="77777777" w:rsid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</w:p>
    <w:p w14:paraId="3D5A1F5D" w14:textId="0155AB0F" w:rsidR="00010EBA" w:rsidRP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  <w:r w:rsidRPr="00010EBA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9</w:t>
      </w:r>
    </w:p>
    <w:p w14:paraId="269E9E34" w14:textId="297AD863" w:rsidR="00C528A0" w:rsidRPr="00010EBA" w:rsidRDefault="00C528A0" w:rsidP="00010EBA">
      <w:pPr>
        <w:jc w:val="both"/>
        <w:rPr>
          <w:rFonts w:ascii="Times New Roman" w:hAnsi="Times New Roman" w:cs="Times New Roman"/>
        </w:rPr>
      </w:pPr>
      <w:r w:rsidRPr="00010EBA">
        <w:rPr>
          <w:rFonts w:ascii="Times New Roman" w:hAnsi="Times New Roman" w:cs="Times New Roman"/>
        </w:rPr>
        <w:t xml:space="preserve">Find </w:t>
      </w:r>
      <m:oMath>
        <m:r>
          <w:rPr>
            <w:rFonts w:ascii="Cambria Math" w:hAnsi="Cambria Math" w:cs="Times New Roman"/>
          </w:rPr>
          <m:t>a×b</m:t>
        </m:r>
      </m:oMath>
      <w:r w:rsidRPr="00010EBA">
        <w:rPr>
          <w:rFonts w:ascii="Times New Roman" w:hAnsi="Times New Roman" w:cs="Times New Roman"/>
        </w:rPr>
        <w:t xml:space="preserve"> of </w:t>
      </w:r>
      <m:oMath>
        <m:r>
          <w:rPr>
            <w:rFonts w:ascii="Cambria Math" w:hAnsi="Cambria Math" w:cs="Times New Roman"/>
          </w:rPr>
          <m:t>a(1, 3, -2)</m:t>
        </m:r>
      </m:oMath>
      <w:r w:rsidR="00F2183A" w:rsidRPr="00010EBA">
        <w:rPr>
          <w:rFonts w:ascii="Times New Roman" w:hAnsi="Times New Roman" w:cs="Times New Roman"/>
        </w:rPr>
        <w:t xml:space="preserve"> and</w:t>
      </w:r>
      <w:r w:rsidRPr="00010EBA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b(-1, 5, 7)</m:t>
        </m:r>
      </m:oMath>
      <w:r w:rsidRPr="00010EBA">
        <w:rPr>
          <w:rFonts w:ascii="Times New Roman" w:hAnsi="Times New Roman" w:cs="Times New Roman"/>
        </w:rPr>
        <w:t>.</w:t>
      </w:r>
    </w:p>
    <w:p w14:paraId="098A866E" w14:textId="77777777" w:rsidR="008248B2" w:rsidRPr="00CE4092" w:rsidRDefault="008248B2" w:rsidP="008248B2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p w14:paraId="55623FF6" w14:textId="697BFE3E" w:rsidR="00010EBA" w:rsidRPr="00010EBA" w:rsidRDefault="00010EBA" w:rsidP="00010EBA">
      <w:pPr>
        <w:jc w:val="both"/>
        <w:rPr>
          <w:rFonts w:ascii="Times New Roman" w:hAnsi="Times New Roman" w:cs="Times New Roman"/>
          <w:b/>
          <w:bCs/>
        </w:rPr>
      </w:pPr>
      <w:r w:rsidRPr="00010EBA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1</w:t>
      </w:r>
      <w:r w:rsidR="00185306">
        <w:rPr>
          <w:rFonts w:ascii="Times New Roman" w:hAnsi="Times New Roman" w:cs="Times New Roman"/>
          <w:b/>
          <w:bCs/>
        </w:rPr>
        <w:t>0</w:t>
      </w:r>
    </w:p>
    <w:p w14:paraId="673BED37" w14:textId="68BBEFAB" w:rsidR="00C528A0" w:rsidRPr="00010EBA" w:rsidRDefault="00010EBA" w:rsidP="00010EB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C528A0" w:rsidRPr="00010EBA">
        <w:rPr>
          <w:rFonts w:ascii="Times New Roman" w:hAnsi="Times New Roman" w:cs="Times New Roman"/>
        </w:rPr>
        <w:t>ind eigenvalue</w:t>
      </w:r>
      <w:r w:rsidR="008248B2" w:rsidRPr="00010EBA">
        <w:rPr>
          <w:rFonts w:ascii="Times New Roman" w:hAnsi="Times New Roman" w:cs="Times New Roman"/>
        </w:rPr>
        <w:t>s</w:t>
      </w:r>
      <w:r w:rsidR="00C528A0" w:rsidRPr="00010EBA">
        <w:rPr>
          <w:rFonts w:ascii="Times New Roman" w:hAnsi="Times New Roman" w:cs="Times New Roman"/>
        </w:rPr>
        <w:t xml:space="preserve"> </w:t>
      </w:r>
      <w:r w:rsidR="008248B2" w:rsidRPr="00010EBA">
        <w:rPr>
          <w:rFonts w:ascii="Times New Roman" w:hAnsi="Times New Roman" w:cs="Times New Roman"/>
        </w:rPr>
        <w:t>and the corresponding eigenvectors for the following cases.</w:t>
      </w:r>
    </w:p>
    <w:p w14:paraId="4ABC559A" w14:textId="70C49119" w:rsidR="008248B2" w:rsidRPr="00CE4092" w:rsidRDefault="00466109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730B03E6" w14:textId="4DAF2351" w:rsidR="008248B2" w:rsidRPr="00CE4092" w:rsidRDefault="00466109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</m:oMath>
    </w:p>
    <w:p w14:paraId="39759438" w14:textId="1D3A49C1" w:rsidR="008248B2" w:rsidRPr="00CE4092" w:rsidRDefault="00466109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mr>
            </m:m>
          </m:e>
        </m:d>
      </m:oMath>
    </w:p>
    <w:p w14:paraId="02E63F78" w14:textId="5FF9B3AA" w:rsidR="008248B2" w:rsidRPr="00CE4092" w:rsidRDefault="00466109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4676D9DA" w14:textId="2237A516" w:rsidR="008248B2" w:rsidRPr="00CE4092" w:rsidRDefault="00466109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-8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-6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8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9</m:t>
                  </m:r>
                </m:e>
              </m:mr>
            </m:m>
          </m:e>
        </m:d>
      </m:oMath>
    </w:p>
    <w:p w14:paraId="36536C00" w14:textId="2DDFFECC" w:rsidR="008248B2" w:rsidRPr="00CE4092" w:rsidRDefault="00466109" w:rsidP="00E05183">
      <w:pPr>
        <w:pStyle w:val="ListParagraph"/>
        <w:numPr>
          <w:ilvl w:val="0"/>
          <w:numId w:val="7"/>
        </w:numPr>
        <w:ind w:leftChars="0" w:left="709" w:hanging="709"/>
        <w:jc w:val="both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</m:m>
          </m:e>
        </m:d>
      </m:oMath>
    </w:p>
    <w:p w14:paraId="06AE832F" w14:textId="77777777" w:rsidR="00C528A0" w:rsidRPr="00CE4092" w:rsidRDefault="00C528A0" w:rsidP="00C528A0">
      <w:pPr>
        <w:pStyle w:val="ListParagraph"/>
        <w:ind w:leftChars="0" w:left="360"/>
        <w:jc w:val="both"/>
        <w:rPr>
          <w:rFonts w:ascii="Times New Roman" w:hAnsi="Times New Roman" w:cs="Times New Roman"/>
        </w:rPr>
      </w:pPr>
    </w:p>
    <w:bookmarkEnd w:id="0"/>
    <w:p w14:paraId="1ADDD5B2" w14:textId="7FBE42E2" w:rsidR="0052483A" w:rsidRPr="00CE4092" w:rsidRDefault="0052483A" w:rsidP="00DA679C">
      <w:pPr>
        <w:widowControl/>
        <w:rPr>
          <w:rFonts w:ascii="Times New Roman" w:hAnsi="Times New Roman" w:cs="Times New Roman"/>
          <w:b/>
          <w:bCs/>
        </w:rPr>
      </w:pPr>
    </w:p>
    <w:sectPr w:rsidR="0052483A" w:rsidRPr="00CE409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0B07C" w14:textId="77777777" w:rsidR="0002413F" w:rsidRDefault="0002413F" w:rsidP="0002413F">
      <w:r>
        <w:separator/>
      </w:r>
    </w:p>
  </w:endnote>
  <w:endnote w:type="continuationSeparator" w:id="0">
    <w:p w14:paraId="120F44FC" w14:textId="77777777" w:rsidR="0002413F" w:rsidRDefault="0002413F" w:rsidP="00024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F19B6" w14:textId="77777777" w:rsidR="0002413F" w:rsidRDefault="0002413F" w:rsidP="0002413F">
      <w:r>
        <w:separator/>
      </w:r>
    </w:p>
  </w:footnote>
  <w:footnote w:type="continuationSeparator" w:id="0">
    <w:p w14:paraId="687C7561" w14:textId="77777777" w:rsidR="0002413F" w:rsidRDefault="0002413F" w:rsidP="000241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27804"/>
    <w:multiLevelType w:val="hybridMultilevel"/>
    <w:tmpl w:val="191249E0"/>
    <w:lvl w:ilvl="0" w:tplc="FFFFFFFF">
      <w:start w:val="1"/>
      <w:numFmt w:val="lowerRoman"/>
      <w:lvlText w:val="(%1)"/>
      <w:lvlJc w:val="left"/>
      <w:pPr>
        <w:ind w:left="1320" w:hanging="360"/>
      </w:pPr>
      <w:rPr>
        <w:rFonts w:hint="eastAsia"/>
      </w:rPr>
    </w:lvl>
    <w:lvl w:ilvl="1" w:tplc="FFFFFFFF" w:tentative="1">
      <w:start w:val="1"/>
      <w:numFmt w:val="ideographTraditional"/>
      <w:lvlText w:val="%2、"/>
      <w:lvlJc w:val="left"/>
      <w:pPr>
        <w:ind w:left="1920" w:hanging="480"/>
      </w:pPr>
    </w:lvl>
    <w:lvl w:ilvl="2" w:tplc="FFFFFFFF" w:tentative="1">
      <w:start w:val="1"/>
      <w:numFmt w:val="lowerRoman"/>
      <w:lvlText w:val="%3."/>
      <w:lvlJc w:val="right"/>
      <w:pPr>
        <w:ind w:left="2400" w:hanging="480"/>
      </w:pPr>
    </w:lvl>
    <w:lvl w:ilvl="3" w:tplc="FFFFFFFF" w:tentative="1">
      <w:start w:val="1"/>
      <w:numFmt w:val="decimal"/>
      <w:lvlText w:val="%4."/>
      <w:lvlJc w:val="left"/>
      <w:pPr>
        <w:ind w:left="288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3360" w:hanging="480"/>
      </w:pPr>
    </w:lvl>
    <w:lvl w:ilvl="5" w:tplc="FFFFFFFF" w:tentative="1">
      <w:start w:val="1"/>
      <w:numFmt w:val="lowerRoman"/>
      <w:lvlText w:val="%6."/>
      <w:lvlJc w:val="right"/>
      <w:pPr>
        <w:ind w:left="3840" w:hanging="480"/>
      </w:pPr>
    </w:lvl>
    <w:lvl w:ilvl="6" w:tplc="FFFFFFFF" w:tentative="1">
      <w:start w:val="1"/>
      <w:numFmt w:val="decimal"/>
      <w:lvlText w:val="%7."/>
      <w:lvlJc w:val="left"/>
      <w:pPr>
        <w:ind w:left="432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800" w:hanging="480"/>
      </w:pPr>
    </w:lvl>
    <w:lvl w:ilvl="8" w:tplc="FFFFFFFF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" w15:restartNumberingAfterBreak="0">
    <w:nsid w:val="161135CA"/>
    <w:multiLevelType w:val="hybridMultilevel"/>
    <w:tmpl w:val="1D30010E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872699"/>
    <w:multiLevelType w:val="hybridMultilevel"/>
    <w:tmpl w:val="F104D71A"/>
    <w:lvl w:ilvl="0" w:tplc="FFFFFFFF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DD304F2"/>
    <w:multiLevelType w:val="hybridMultilevel"/>
    <w:tmpl w:val="ED7EA22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ideographTraditional"/>
      <w:lvlText w:val="%2、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12E2721"/>
    <w:multiLevelType w:val="hybridMultilevel"/>
    <w:tmpl w:val="6FBE59C2"/>
    <w:lvl w:ilvl="0" w:tplc="85605C26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85605C26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E7E5B10"/>
    <w:multiLevelType w:val="hybridMultilevel"/>
    <w:tmpl w:val="F104D71A"/>
    <w:lvl w:ilvl="0" w:tplc="FFFFFFFF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5CC0B22"/>
    <w:multiLevelType w:val="hybridMultilevel"/>
    <w:tmpl w:val="995E1E56"/>
    <w:lvl w:ilvl="0" w:tplc="85605C26">
      <w:start w:val="1"/>
      <w:numFmt w:val="lowerRoman"/>
      <w:lvlText w:val="(%1)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E492F25"/>
    <w:multiLevelType w:val="hybridMultilevel"/>
    <w:tmpl w:val="F104D71A"/>
    <w:lvl w:ilvl="0" w:tplc="FFFFFFFF">
      <w:start w:val="1"/>
      <w:numFmt w:val="lowerRoman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lowerRoman"/>
      <w:lvlText w:val="(%2)"/>
      <w:lvlJc w:val="left"/>
      <w:pPr>
        <w:ind w:left="960" w:hanging="480"/>
      </w:pPr>
      <w:rPr>
        <w:rFonts w:hint="eastAsia"/>
      </w:r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5A76800"/>
    <w:multiLevelType w:val="hybridMultilevel"/>
    <w:tmpl w:val="191249E0"/>
    <w:lvl w:ilvl="0" w:tplc="FFFFFFFF">
      <w:start w:val="1"/>
      <w:numFmt w:val="lowerRoman"/>
      <w:lvlText w:val="(%1)"/>
      <w:lvlJc w:val="left"/>
      <w:pPr>
        <w:ind w:left="13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7EF13BE0"/>
    <w:multiLevelType w:val="hybridMultilevel"/>
    <w:tmpl w:val="6C209062"/>
    <w:lvl w:ilvl="0" w:tplc="FFFFFFFF">
      <w:start w:val="1"/>
      <w:numFmt w:val="lowerRoman"/>
      <w:lvlText w:val="(%1)"/>
      <w:lvlJc w:val="left"/>
      <w:pPr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6"/>
  </w:num>
  <w:num w:numId="5">
    <w:abstractNumId w:val="5"/>
  </w:num>
  <w:num w:numId="6">
    <w:abstractNumId w:val="2"/>
  </w:num>
  <w:num w:numId="7">
    <w:abstractNumId w:val="7"/>
  </w:num>
  <w:num w:numId="8">
    <w:abstractNumId w:val="9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zAwNDczNzY0MjZR0lEKTi0uzszPAymwrAUAGM+bfiwAAAA="/>
  </w:docVars>
  <w:rsids>
    <w:rsidRoot w:val="000E6339"/>
    <w:rsid w:val="000001A9"/>
    <w:rsid w:val="00010EBA"/>
    <w:rsid w:val="00013C7C"/>
    <w:rsid w:val="00021757"/>
    <w:rsid w:val="0002413F"/>
    <w:rsid w:val="000531E2"/>
    <w:rsid w:val="00071D18"/>
    <w:rsid w:val="00077D30"/>
    <w:rsid w:val="000B23E8"/>
    <w:rsid w:val="000C3F6D"/>
    <w:rsid w:val="000D1920"/>
    <w:rsid w:val="000D774A"/>
    <w:rsid w:val="000E6339"/>
    <w:rsid w:val="000F1E55"/>
    <w:rsid w:val="000F1E92"/>
    <w:rsid w:val="000F7A93"/>
    <w:rsid w:val="001005B1"/>
    <w:rsid w:val="00103052"/>
    <w:rsid w:val="00115B41"/>
    <w:rsid w:val="00117499"/>
    <w:rsid w:val="00121305"/>
    <w:rsid w:val="00121DAD"/>
    <w:rsid w:val="00124454"/>
    <w:rsid w:val="001268F6"/>
    <w:rsid w:val="00144A41"/>
    <w:rsid w:val="00164BBD"/>
    <w:rsid w:val="00174122"/>
    <w:rsid w:val="00177CE0"/>
    <w:rsid w:val="00185306"/>
    <w:rsid w:val="00192B04"/>
    <w:rsid w:val="00193AAE"/>
    <w:rsid w:val="001B6139"/>
    <w:rsid w:val="001D1C54"/>
    <w:rsid w:val="00222313"/>
    <w:rsid w:val="002315A8"/>
    <w:rsid w:val="0023533F"/>
    <w:rsid w:val="002418A5"/>
    <w:rsid w:val="002441F6"/>
    <w:rsid w:val="00247364"/>
    <w:rsid w:val="00247A0C"/>
    <w:rsid w:val="002521F6"/>
    <w:rsid w:val="00257BDB"/>
    <w:rsid w:val="00277BCD"/>
    <w:rsid w:val="00297730"/>
    <w:rsid w:val="002A028E"/>
    <w:rsid w:val="002A10B5"/>
    <w:rsid w:val="002A376B"/>
    <w:rsid w:val="002A4315"/>
    <w:rsid w:val="002D04E6"/>
    <w:rsid w:val="002D2D4D"/>
    <w:rsid w:val="002D4F03"/>
    <w:rsid w:val="002F5DD0"/>
    <w:rsid w:val="00302CD8"/>
    <w:rsid w:val="00312EA2"/>
    <w:rsid w:val="00324EB6"/>
    <w:rsid w:val="0032783F"/>
    <w:rsid w:val="00347D99"/>
    <w:rsid w:val="00372D49"/>
    <w:rsid w:val="00375830"/>
    <w:rsid w:val="00386C0B"/>
    <w:rsid w:val="003907A9"/>
    <w:rsid w:val="00395D14"/>
    <w:rsid w:val="003A358D"/>
    <w:rsid w:val="003B7FDA"/>
    <w:rsid w:val="003C21B3"/>
    <w:rsid w:val="003C49C0"/>
    <w:rsid w:val="003C7ED9"/>
    <w:rsid w:val="003F5A7C"/>
    <w:rsid w:val="00407790"/>
    <w:rsid w:val="00411A03"/>
    <w:rsid w:val="00424516"/>
    <w:rsid w:val="00424912"/>
    <w:rsid w:val="0043319C"/>
    <w:rsid w:val="0044115C"/>
    <w:rsid w:val="004441BE"/>
    <w:rsid w:val="00446202"/>
    <w:rsid w:val="00462370"/>
    <w:rsid w:val="00462FBB"/>
    <w:rsid w:val="00466109"/>
    <w:rsid w:val="0046684F"/>
    <w:rsid w:val="0047187D"/>
    <w:rsid w:val="00472E6B"/>
    <w:rsid w:val="00474A49"/>
    <w:rsid w:val="004806C2"/>
    <w:rsid w:val="00490E63"/>
    <w:rsid w:val="0049118F"/>
    <w:rsid w:val="004935DE"/>
    <w:rsid w:val="004947A9"/>
    <w:rsid w:val="004B0FDD"/>
    <w:rsid w:val="004B28B2"/>
    <w:rsid w:val="004B711C"/>
    <w:rsid w:val="004C57B8"/>
    <w:rsid w:val="004C7C95"/>
    <w:rsid w:val="004D6AC5"/>
    <w:rsid w:val="004F3530"/>
    <w:rsid w:val="00504C71"/>
    <w:rsid w:val="0051759C"/>
    <w:rsid w:val="0052483A"/>
    <w:rsid w:val="00524D86"/>
    <w:rsid w:val="00530C6D"/>
    <w:rsid w:val="005508E2"/>
    <w:rsid w:val="00556CBE"/>
    <w:rsid w:val="00567456"/>
    <w:rsid w:val="00575D07"/>
    <w:rsid w:val="00575D73"/>
    <w:rsid w:val="005B77CF"/>
    <w:rsid w:val="005C3BA9"/>
    <w:rsid w:val="005E08AA"/>
    <w:rsid w:val="005E19F8"/>
    <w:rsid w:val="005E72A4"/>
    <w:rsid w:val="005F2A80"/>
    <w:rsid w:val="005F4935"/>
    <w:rsid w:val="005F6A91"/>
    <w:rsid w:val="0060303D"/>
    <w:rsid w:val="00634403"/>
    <w:rsid w:val="006363A6"/>
    <w:rsid w:val="006547AD"/>
    <w:rsid w:val="00655A19"/>
    <w:rsid w:val="00684966"/>
    <w:rsid w:val="006852B4"/>
    <w:rsid w:val="006A2AED"/>
    <w:rsid w:val="006A3258"/>
    <w:rsid w:val="006A333E"/>
    <w:rsid w:val="006C1ACE"/>
    <w:rsid w:val="006C2097"/>
    <w:rsid w:val="006C3A03"/>
    <w:rsid w:val="006D7C5C"/>
    <w:rsid w:val="006E0B8C"/>
    <w:rsid w:val="006E275B"/>
    <w:rsid w:val="006F1EB0"/>
    <w:rsid w:val="006F3838"/>
    <w:rsid w:val="006F5E65"/>
    <w:rsid w:val="006F61D4"/>
    <w:rsid w:val="00704DF6"/>
    <w:rsid w:val="00742A98"/>
    <w:rsid w:val="00754E09"/>
    <w:rsid w:val="00761205"/>
    <w:rsid w:val="00770227"/>
    <w:rsid w:val="00772864"/>
    <w:rsid w:val="00780346"/>
    <w:rsid w:val="00783F1D"/>
    <w:rsid w:val="00790D26"/>
    <w:rsid w:val="00794807"/>
    <w:rsid w:val="00795FCF"/>
    <w:rsid w:val="007A0857"/>
    <w:rsid w:val="007A2043"/>
    <w:rsid w:val="007A3598"/>
    <w:rsid w:val="007B2274"/>
    <w:rsid w:val="007D43AE"/>
    <w:rsid w:val="007E0F72"/>
    <w:rsid w:val="007E4AF4"/>
    <w:rsid w:val="00800F15"/>
    <w:rsid w:val="00806EC3"/>
    <w:rsid w:val="00820116"/>
    <w:rsid w:val="00823EEF"/>
    <w:rsid w:val="008248B2"/>
    <w:rsid w:val="00842B76"/>
    <w:rsid w:val="00853A32"/>
    <w:rsid w:val="0086238E"/>
    <w:rsid w:val="0087103F"/>
    <w:rsid w:val="00873DB1"/>
    <w:rsid w:val="00884B5B"/>
    <w:rsid w:val="00887041"/>
    <w:rsid w:val="008A1DB7"/>
    <w:rsid w:val="008D3413"/>
    <w:rsid w:val="008D4F35"/>
    <w:rsid w:val="008E4093"/>
    <w:rsid w:val="008F6066"/>
    <w:rsid w:val="009025DB"/>
    <w:rsid w:val="0090293C"/>
    <w:rsid w:val="009252F7"/>
    <w:rsid w:val="00940AB5"/>
    <w:rsid w:val="00951F69"/>
    <w:rsid w:val="00954A05"/>
    <w:rsid w:val="00956525"/>
    <w:rsid w:val="009578DD"/>
    <w:rsid w:val="00972BD3"/>
    <w:rsid w:val="009A1313"/>
    <w:rsid w:val="009A78D7"/>
    <w:rsid w:val="009B460C"/>
    <w:rsid w:val="009B6AEB"/>
    <w:rsid w:val="009C08C9"/>
    <w:rsid w:val="009E1C57"/>
    <w:rsid w:val="00A05C5C"/>
    <w:rsid w:val="00A10B24"/>
    <w:rsid w:val="00A1255F"/>
    <w:rsid w:val="00A13319"/>
    <w:rsid w:val="00A13781"/>
    <w:rsid w:val="00A247D9"/>
    <w:rsid w:val="00A401A5"/>
    <w:rsid w:val="00A45566"/>
    <w:rsid w:val="00A525C9"/>
    <w:rsid w:val="00A56C57"/>
    <w:rsid w:val="00A70ABC"/>
    <w:rsid w:val="00A713C7"/>
    <w:rsid w:val="00A718BB"/>
    <w:rsid w:val="00A929F6"/>
    <w:rsid w:val="00A94762"/>
    <w:rsid w:val="00AA6239"/>
    <w:rsid w:val="00AA7AAB"/>
    <w:rsid w:val="00AC7F61"/>
    <w:rsid w:val="00AD3C7A"/>
    <w:rsid w:val="00AF6E65"/>
    <w:rsid w:val="00AF7956"/>
    <w:rsid w:val="00B00BB2"/>
    <w:rsid w:val="00B02B12"/>
    <w:rsid w:val="00B04F0A"/>
    <w:rsid w:val="00B0681A"/>
    <w:rsid w:val="00B06A34"/>
    <w:rsid w:val="00B22FD3"/>
    <w:rsid w:val="00B24177"/>
    <w:rsid w:val="00B250C6"/>
    <w:rsid w:val="00B3283F"/>
    <w:rsid w:val="00B60502"/>
    <w:rsid w:val="00B6350E"/>
    <w:rsid w:val="00B63BBD"/>
    <w:rsid w:val="00B75C4D"/>
    <w:rsid w:val="00B91BB3"/>
    <w:rsid w:val="00BA33F9"/>
    <w:rsid w:val="00BA74B9"/>
    <w:rsid w:val="00BB79EA"/>
    <w:rsid w:val="00BC09F6"/>
    <w:rsid w:val="00BD1E38"/>
    <w:rsid w:val="00BE4DA8"/>
    <w:rsid w:val="00BF71FD"/>
    <w:rsid w:val="00C01D13"/>
    <w:rsid w:val="00C06E92"/>
    <w:rsid w:val="00C1096D"/>
    <w:rsid w:val="00C1130E"/>
    <w:rsid w:val="00C14073"/>
    <w:rsid w:val="00C179D9"/>
    <w:rsid w:val="00C21D8E"/>
    <w:rsid w:val="00C27366"/>
    <w:rsid w:val="00C31CCB"/>
    <w:rsid w:val="00C32F77"/>
    <w:rsid w:val="00C40714"/>
    <w:rsid w:val="00C41AA2"/>
    <w:rsid w:val="00C459B2"/>
    <w:rsid w:val="00C45E20"/>
    <w:rsid w:val="00C5049E"/>
    <w:rsid w:val="00C528A0"/>
    <w:rsid w:val="00C80036"/>
    <w:rsid w:val="00C820DB"/>
    <w:rsid w:val="00C8337E"/>
    <w:rsid w:val="00C876A9"/>
    <w:rsid w:val="00C90822"/>
    <w:rsid w:val="00C91F64"/>
    <w:rsid w:val="00CA33CF"/>
    <w:rsid w:val="00CB6ADA"/>
    <w:rsid w:val="00CD77AD"/>
    <w:rsid w:val="00CE4092"/>
    <w:rsid w:val="00CF5D3A"/>
    <w:rsid w:val="00D22CDF"/>
    <w:rsid w:val="00D3567C"/>
    <w:rsid w:val="00D40FAA"/>
    <w:rsid w:val="00D5662A"/>
    <w:rsid w:val="00D60FDA"/>
    <w:rsid w:val="00D66780"/>
    <w:rsid w:val="00D80862"/>
    <w:rsid w:val="00DA03E6"/>
    <w:rsid w:val="00DA1365"/>
    <w:rsid w:val="00DA679C"/>
    <w:rsid w:val="00DB3E26"/>
    <w:rsid w:val="00DF31A7"/>
    <w:rsid w:val="00E03C5D"/>
    <w:rsid w:val="00E05183"/>
    <w:rsid w:val="00E17997"/>
    <w:rsid w:val="00E230BA"/>
    <w:rsid w:val="00E369BF"/>
    <w:rsid w:val="00E4295D"/>
    <w:rsid w:val="00E473F1"/>
    <w:rsid w:val="00E61946"/>
    <w:rsid w:val="00E72520"/>
    <w:rsid w:val="00E908CE"/>
    <w:rsid w:val="00E918CC"/>
    <w:rsid w:val="00E95CA5"/>
    <w:rsid w:val="00E95EB5"/>
    <w:rsid w:val="00EB26F0"/>
    <w:rsid w:val="00EB6DB9"/>
    <w:rsid w:val="00EC7E9E"/>
    <w:rsid w:val="00ED1A8F"/>
    <w:rsid w:val="00EE2FD8"/>
    <w:rsid w:val="00EE4334"/>
    <w:rsid w:val="00EE6B33"/>
    <w:rsid w:val="00F2183A"/>
    <w:rsid w:val="00F22664"/>
    <w:rsid w:val="00F40128"/>
    <w:rsid w:val="00F40FCE"/>
    <w:rsid w:val="00F4698A"/>
    <w:rsid w:val="00F72394"/>
    <w:rsid w:val="00F72C59"/>
    <w:rsid w:val="00F83AFB"/>
    <w:rsid w:val="00F95722"/>
    <w:rsid w:val="00FB430A"/>
    <w:rsid w:val="00FC7467"/>
    <w:rsid w:val="00FC7956"/>
    <w:rsid w:val="00FD1131"/>
    <w:rsid w:val="00FF0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34DC33"/>
  <w15:chartTrackingRefBased/>
  <w15:docId w15:val="{39F0A1F3-C0EC-4C8E-B03B-5BFD5DE28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711C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0BA"/>
    <w:pPr>
      <w:ind w:leftChars="200" w:left="480"/>
    </w:pPr>
  </w:style>
  <w:style w:type="character" w:styleId="PlaceholderText">
    <w:name w:val="Placeholder Text"/>
    <w:basedOn w:val="DefaultParagraphFont"/>
    <w:uiPriority w:val="99"/>
    <w:semiHidden/>
    <w:rsid w:val="00E230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7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g Lo</dc:creator>
  <cp:keywords/>
  <dc:description/>
  <cp:lastModifiedBy>Prof. Arindam BASU</cp:lastModifiedBy>
  <cp:revision>3</cp:revision>
  <dcterms:created xsi:type="dcterms:W3CDTF">2022-10-11T08:36:00Z</dcterms:created>
  <dcterms:modified xsi:type="dcterms:W3CDTF">2023-10-06T05:51:00Z</dcterms:modified>
</cp:coreProperties>
</file>